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DFD096" w14:textId="77777777" w:rsidR="00ED6866" w:rsidRDefault="00ED6866" w:rsidP="00ED6866">
      <w:r>
        <w:t>Microsoft Windows [Version 10.0.18363.1082]</w:t>
      </w:r>
    </w:p>
    <w:p w14:paraId="61520D2A" w14:textId="77777777" w:rsidR="00ED6866" w:rsidRDefault="00ED6866" w:rsidP="00ED6866">
      <w:r>
        <w:t>(c) 2019 Microsoft Corporation. All rights reserved.</w:t>
      </w:r>
    </w:p>
    <w:p w14:paraId="23CFFC12" w14:textId="77777777" w:rsidR="00ED6866" w:rsidRDefault="00ED6866" w:rsidP="00ED6866"/>
    <w:p w14:paraId="7D060305" w14:textId="5E08A4D2" w:rsidR="00ED6866" w:rsidRDefault="00ED6866" w:rsidP="00ED6866">
      <w:r>
        <w:t>C:\Users\</w:t>
      </w:r>
      <w:r w:rsidR="00446153">
        <w:t>xxxx</w:t>
      </w:r>
      <w:r>
        <w:t>\</w:t>
      </w:r>
      <w:r w:rsidR="00446153">
        <w:t>xxxx</w:t>
      </w:r>
      <w:r>
        <w:t>\</w:t>
      </w:r>
      <w:r w:rsidR="00446153">
        <w:t>xxxx</w:t>
      </w:r>
      <w:r>
        <w:t>\MyAPP&gt;git init</w:t>
      </w:r>
    </w:p>
    <w:p w14:paraId="6AAED7C4" w14:textId="3B04F880" w:rsidR="00ED6866" w:rsidRDefault="00ED6866" w:rsidP="00ED6866">
      <w:r>
        <w:t>Initialized empty Git repository in C:/Users/</w:t>
      </w:r>
      <w:r w:rsidR="00793423">
        <w:t>xxxx</w:t>
      </w:r>
      <w:r>
        <w:t>/</w:t>
      </w:r>
      <w:r w:rsidR="00793423">
        <w:t>xxxx</w:t>
      </w:r>
      <w:r>
        <w:t>/</w:t>
      </w:r>
      <w:r w:rsidR="00793423">
        <w:t>xxxx</w:t>
      </w:r>
      <w:r>
        <w:t>/MyAPP/.git/</w:t>
      </w:r>
    </w:p>
    <w:p w14:paraId="50986B45" w14:textId="77777777" w:rsidR="00ED6866" w:rsidRDefault="00ED6866" w:rsidP="00ED6866"/>
    <w:p w14:paraId="02581395" w14:textId="56C39914" w:rsidR="00ED6866" w:rsidRDefault="00ED6866" w:rsidP="00ED6866">
      <w:r>
        <w:t>C:\</w:t>
      </w:r>
      <w:r w:rsidR="005E2551">
        <w:t>xxxx</w:t>
      </w:r>
      <w:r>
        <w:t>\</w:t>
      </w:r>
      <w:r w:rsidR="00793423">
        <w:t>xxxx</w:t>
      </w:r>
      <w:r>
        <w:t>\</w:t>
      </w:r>
      <w:r w:rsidR="00793423">
        <w:t>xxxx</w:t>
      </w:r>
      <w:r>
        <w:t>\</w:t>
      </w:r>
      <w:r w:rsidR="00793423">
        <w:t>xxxx</w:t>
      </w:r>
      <w:r>
        <w:t>\MyAPP&gt;git add .</w:t>
      </w:r>
    </w:p>
    <w:p w14:paraId="07F3E29F" w14:textId="77777777" w:rsidR="00ED6866" w:rsidRDefault="00ED6866" w:rsidP="00ED6866"/>
    <w:p w14:paraId="324996AD" w14:textId="2160DC69" w:rsidR="00ED6866" w:rsidRDefault="00ED6866" w:rsidP="00ED6866">
      <w:r>
        <w:t>C:\</w:t>
      </w:r>
      <w:r w:rsidR="005E2551">
        <w:t>xxxx</w:t>
      </w:r>
      <w:r>
        <w:t>\</w:t>
      </w:r>
      <w:r w:rsidR="00793423">
        <w:t>xxxx</w:t>
      </w:r>
      <w:r>
        <w:t>\</w:t>
      </w:r>
      <w:r w:rsidR="00793423">
        <w:t>xxxx</w:t>
      </w:r>
      <w:r>
        <w:t>\</w:t>
      </w:r>
      <w:r w:rsidR="00793423">
        <w:t>xxxx</w:t>
      </w:r>
      <w:r>
        <w:t>\MyAPP&gt;git status</w:t>
      </w:r>
    </w:p>
    <w:p w14:paraId="4C263C0F" w14:textId="77777777" w:rsidR="00ED6866" w:rsidRDefault="00ED6866" w:rsidP="00ED6866">
      <w:r>
        <w:t>On branch master</w:t>
      </w:r>
    </w:p>
    <w:p w14:paraId="71DAF881" w14:textId="77777777" w:rsidR="00ED6866" w:rsidRDefault="00ED6866" w:rsidP="00ED6866"/>
    <w:p w14:paraId="787C6858" w14:textId="77777777" w:rsidR="00ED6866" w:rsidRDefault="00ED6866" w:rsidP="00ED6866">
      <w:r>
        <w:t>No commits yet</w:t>
      </w:r>
    </w:p>
    <w:p w14:paraId="57BBDEFE" w14:textId="77777777" w:rsidR="00ED6866" w:rsidRDefault="00ED6866" w:rsidP="00ED6866"/>
    <w:p w14:paraId="5D66AD2F" w14:textId="77777777" w:rsidR="00ED6866" w:rsidRDefault="00ED6866" w:rsidP="00ED6866">
      <w:r>
        <w:t>Changes to be committed:</w:t>
      </w:r>
    </w:p>
    <w:p w14:paraId="470EC807" w14:textId="77777777" w:rsidR="00ED6866" w:rsidRDefault="00ED6866" w:rsidP="00ED6866">
      <w:r>
        <w:t xml:space="preserve">  (use "git rm --cached &lt;file&gt;..." to unstage)</w:t>
      </w:r>
    </w:p>
    <w:p w14:paraId="1D1C9A39" w14:textId="77777777" w:rsidR="00ED6866" w:rsidRDefault="00ED6866" w:rsidP="00ED6866">
      <w:r>
        <w:t xml:space="preserve">        new file:   myCode.txt</w:t>
      </w:r>
    </w:p>
    <w:p w14:paraId="6D5542D6" w14:textId="77777777" w:rsidR="00ED6866" w:rsidRDefault="00ED6866" w:rsidP="00ED6866"/>
    <w:p w14:paraId="7AF20C8A" w14:textId="77777777" w:rsidR="00ED6866" w:rsidRDefault="00ED6866" w:rsidP="00ED6866"/>
    <w:p w14:paraId="32D813A1" w14:textId="69D9F43A" w:rsidR="00ED6866" w:rsidRDefault="00ED6866" w:rsidP="00ED6866">
      <w:r>
        <w:t>C:\</w:t>
      </w:r>
      <w:r w:rsidR="00DB3462">
        <w:t>xxxx</w:t>
      </w:r>
      <w:r>
        <w:t>\</w:t>
      </w:r>
      <w:r w:rsidR="008D6A0C">
        <w:t>xxxx</w:t>
      </w:r>
      <w:r>
        <w:t>\</w:t>
      </w:r>
      <w:r w:rsidR="008D6A0C">
        <w:t>xxxx</w:t>
      </w:r>
      <w:r>
        <w:t>\</w:t>
      </w:r>
      <w:r w:rsidR="008D6A0C">
        <w:t>xxxx</w:t>
      </w:r>
      <w:r>
        <w:t>\MyAPP&gt;git commit -m "Initial commit"</w:t>
      </w:r>
    </w:p>
    <w:p w14:paraId="2675C6F4" w14:textId="77777777" w:rsidR="00ED6866" w:rsidRDefault="00ED6866" w:rsidP="00ED6866">
      <w:r>
        <w:t>[master (root-commit) f5c542a] Initial commit</w:t>
      </w:r>
    </w:p>
    <w:p w14:paraId="0F5E52B7" w14:textId="77777777" w:rsidR="00ED6866" w:rsidRDefault="00ED6866" w:rsidP="00ED6866">
      <w:r>
        <w:t xml:space="preserve"> 1 file changed, 1 insertion(+)</w:t>
      </w:r>
    </w:p>
    <w:p w14:paraId="3097E251" w14:textId="77777777" w:rsidR="00ED6866" w:rsidRDefault="00ED6866" w:rsidP="00ED6866">
      <w:r>
        <w:t xml:space="preserve"> create mode 100644 myCode.txt</w:t>
      </w:r>
    </w:p>
    <w:p w14:paraId="4DD1FADE" w14:textId="77777777" w:rsidR="00ED6866" w:rsidRDefault="00ED6866" w:rsidP="00ED6866"/>
    <w:p w14:paraId="0B91EE65" w14:textId="6FA331D3" w:rsidR="00ED6866" w:rsidRDefault="00ED6866" w:rsidP="00ED6866">
      <w:r>
        <w:t>C:\Users\</w:t>
      </w:r>
      <w:r w:rsidR="008D6A0C">
        <w:t>xxxx</w:t>
      </w:r>
      <w:r>
        <w:t>\</w:t>
      </w:r>
      <w:r w:rsidR="008D6A0C">
        <w:t>xxxx</w:t>
      </w:r>
      <w:r>
        <w:t>\</w:t>
      </w:r>
      <w:r w:rsidR="008D6A0C">
        <w:t>xxxx</w:t>
      </w:r>
      <w:r>
        <w:t>\MyAPP&gt;git log</w:t>
      </w:r>
    </w:p>
    <w:p w14:paraId="787340B3" w14:textId="77777777" w:rsidR="00ED6866" w:rsidRDefault="00ED6866" w:rsidP="00ED6866">
      <w:r>
        <w:t>commit f5c542a1d35cf682d2074de7be043b8fd562fdc5 (HEAD -&gt; master)</w:t>
      </w:r>
    </w:p>
    <w:p w14:paraId="78861314" w14:textId="50185C27" w:rsidR="00ED6866" w:rsidRDefault="00ED6866" w:rsidP="00ED6866">
      <w:r>
        <w:t xml:space="preserve">Author: </w:t>
      </w:r>
      <w:r w:rsidR="008D6A0C">
        <w:t>xxxx</w:t>
      </w:r>
      <w:r>
        <w:t xml:space="preserve"> &lt;</w:t>
      </w:r>
      <w:r w:rsidR="008D6A0C">
        <w:t>xx</w:t>
      </w:r>
      <w:r>
        <w:t>@</w:t>
      </w:r>
      <w:r w:rsidR="008D6A0C">
        <w:t>xx</w:t>
      </w:r>
      <w:r>
        <w:t>.com&gt;</w:t>
      </w:r>
    </w:p>
    <w:p w14:paraId="4A96D070" w14:textId="77777777" w:rsidR="00ED6866" w:rsidRDefault="00ED6866" w:rsidP="00ED6866">
      <w:r>
        <w:t>Date:   Sun Sep 27 11:08:16 2020 +0800</w:t>
      </w:r>
    </w:p>
    <w:p w14:paraId="16C7415D" w14:textId="77777777" w:rsidR="00ED6866" w:rsidRDefault="00ED6866" w:rsidP="00ED6866"/>
    <w:p w14:paraId="75235D1B" w14:textId="77777777" w:rsidR="00ED6866" w:rsidRDefault="00ED6866" w:rsidP="00ED6866">
      <w:r>
        <w:t xml:space="preserve">    Initial commit</w:t>
      </w:r>
    </w:p>
    <w:p w14:paraId="68B7CA38" w14:textId="77777777" w:rsidR="00ED6866" w:rsidRDefault="00ED6866" w:rsidP="00ED6866"/>
    <w:p w14:paraId="6DD5B875" w14:textId="6ED87395" w:rsidR="00ED6866" w:rsidRDefault="00ED6866" w:rsidP="00ED6866">
      <w:r>
        <w:t>C:\</w:t>
      </w:r>
      <w:r w:rsidR="00DB3462">
        <w:t>xxxx</w:t>
      </w:r>
      <w:r>
        <w:t>\</w:t>
      </w:r>
      <w:r w:rsidR="00E422C8">
        <w:t>xxxx</w:t>
      </w:r>
      <w:r>
        <w:t>\</w:t>
      </w:r>
      <w:r w:rsidR="00E422C8">
        <w:t>xxxx</w:t>
      </w:r>
      <w:r>
        <w:t>\</w:t>
      </w:r>
      <w:r w:rsidR="00E422C8">
        <w:t>xxxx</w:t>
      </w:r>
      <w:r>
        <w:t>\MyAPP&gt;git log --oneline</w:t>
      </w:r>
    </w:p>
    <w:p w14:paraId="3B1252D8" w14:textId="77777777" w:rsidR="00ED6866" w:rsidRDefault="00ED6866" w:rsidP="00ED6866">
      <w:r>
        <w:lastRenderedPageBreak/>
        <w:t>f5c542a (HEAD -&gt; master) Initial commit</w:t>
      </w:r>
    </w:p>
    <w:p w14:paraId="49010980" w14:textId="77777777" w:rsidR="00ED6866" w:rsidRDefault="00ED6866" w:rsidP="00ED6866"/>
    <w:p w14:paraId="47D655F5" w14:textId="332AFDF9" w:rsidR="00ED6866" w:rsidRDefault="00ED6866" w:rsidP="00ED6866">
      <w:r>
        <w:t>C:\</w:t>
      </w:r>
      <w:r w:rsidR="00DB3462">
        <w:t>xxxx</w:t>
      </w:r>
      <w:r>
        <w:t>\</w:t>
      </w:r>
      <w:r w:rsidR="000E50D1">
        <w:t>xxxx</w:t>
      </w:r>
      <w:r>
        <w:t>\</w:t>
      </w:r>
      <w:r w:rsidR="000E50D1">
        <w:t>xxxx</w:t>
      </w:r>
      <w:r>
        <w:t>\</w:t>
      </w:r>
      <w:r w:rsidR="000E50D1">
        <w:t>xxxx</w:t>
      </w:r>
      <w:r>
        <w:t>\MyAPP&gt;git add .</w:t>
      </w:r>
    </w:p>
    <w:p w14:paraId="04AC6569" w14:textId="77777777" w:rsidR="00ED6866" w:rsidRDefault="00ED6866" w:rsidP="00ED6866"/>
    <w:p w14:paraId="64BB129B" w14:textId="451C8A94" w:rsidR="00ED6866" w:rsidRDefault="00ED6866" w:rsidP="00ED6866">
      <w:r>
        <w:t>C:\</w:t>
      </w:r>
      <w:r w:rsidR="00DB3462">
        <w:t>xxxx</w:t>
      </w:r>
      <w:r>
        <w:t>\</w:t>
      </w:r>
      <w:r w:rsidR="000E50D1">
        <w:t>xxxx</w:t>
      </w:r>
      <w:r>
        <w:t>\</w:t>
      </w:r>
      <w:r w:rsidR="000E50D1">
        <w:t>xxxx</w:t>
      </w:r>
      <w:r>
        <w:t>\</w:t>
      </w:r>
      <w:r w:rsidR="000E50D1">
        <w:t>xxxx</w:t>
      </w:r>
      <w:r>
        <w:t>\MyAPP&gt;git status</w:t>
      </w:r>
    </w:p>
    <w:p w14:paraId="77C5BD9D" w14:textId="77777777" w:rsidR="00ED6866" w:rsidRDefault="00ED6866" w:rsidP="00ED6866">
      <w:r>
        <w:t>On branch master</w:t>
      </w:r>
    </w:p>
    <w:p w14:paraId="78083328" w14:textId="77777777" w:rsidR="00ED6866" w:rsidRDefault="00ED6866" w:rsidP="00ED6866">
      <w:r>
        <w:t>Changes to be committed:</w:t>
      </w:r>
    </w:p>
    <w:p w14:paraId="6D9F80F0" w14:textId="77777777" w:rsidR="00ED6866" w:rsidRDefault="00ED6866" w:rsidP="00ED6866">
      <w:r>
        <w:t xml:space="preserve">  (use "git restore --staged &lt;file&gt;..." to unstage)</w:t>
      </w:r>
    </w:p>
    <w:p w14:paraId="1B225753" w14:textId="77777777" w:rsidR="00ED6866" w:rsidRDefault="00ED6866" w:rsidP="00ED6866">
      <w:r>
        <w:t xml:space="preserve">        modified:   myCode.txt</w:t>
      </w:r>
    </w:p>
    <w:p w14:paraId="0F7CC06E" w14:textId="77777777" w:rsidR="00ED6866" w:rsidRDefault="00ED6866" w:rsidP="00ED6866"/>
    <w:p w14:paraId="3FEEF50E" w14:textId="77777777" w:rsidR="00ED6866" w:rsidRDefault="00ED6866" w:rsidP="00ED6866"/>
    <w:p w14:paraId="4D3C03A9" w14:textId="1036351A" w:rsidR="00ED6866" w:rsidRDefault="00ED6866" w:rsidP="00ED6866">
      <w:r>
        <w:t>C:\</w:t>
      </w:r>
      <w:r w:rsidR="00DB3462">
        <w:t>xxxx</w:t>
      </w:r>
      <w:r>
        <w:t>\</w:t>
      </w:r>
      <w:r w:rsidR="000E50D1">
        <w:t>xxx</w:t>
      </w:r>
      <w:r>
        <w:t>\</w:t>
      </w:r>
      <w:r w:rsidR="000E50D1">
        <w:t>xxxx</w:t>
      </w:r>
      <w:r>
        <w:t>\</w:t>
      </w:r>
      <w:r w:rsidR="000E50D1">
        <w:t>xxxx</w:t>
      </w:r>
      <w:r>
        <w:t>\MyAPP&gt;git commit -m "Background Color Change Added"</w:t>
      </w:r>
    </w:p>
    <w:p w14:paraId="1265419D" w14:textId="77777777" w:rsidR="00ED6866" w:rsidRDefault="00ED6866" w:rsidP="00ED6866">
      <w:r>
        <w:t>[master b8265f0] Background Color Change Added</w:t>
      </w:r>
    </w:p>
    <w:p w14:paraId="5192E7FF" w14:textId="77777777" w:rsidR="00ED6866" w:rsidRDefault="00ED6866" w:rsidP="00ED6866">
      <w:r>
        <w:t xml:space="preserve"> 1 file changed, 6 insertions(+), 1 deletion(-)</w:t>
      </w:r>
    </w:p>
    <w:p w14:paraId="0BDAF1D0" w14:textId="77777777" w:rsidR="00ED6866" w:rsidRDefault="00ED6866" w:rsidP="00ED6866"/>
    <w:p w14:paraId="697B79AC" w14:textId="2274150B" w:rsidR="00ED6866" w:rsidRDefault="00ED6866" w:rsidP="00ED6866">
      <w:r>
        <w:t>C:\</w:t>
      </w:r>
      <w:r w:rsidR="00B61033">
        <w:t>xxxx</w:t>
      </w:r>
      <w:r>
        <w:t>\</w:t>
      </w:r>
      <w:r w:rsidR="00B61033">
        <w:t>xxxx</w:t>
      </w:r>
      <w:r>
        <w:t>\</w:t>
      </w:r>
      <w:r w:rsidR="00B61033">
        <w:t>xxxx</w:t>
      </w:r>
      <w:r>
        <w:t>\Desktop\MyAPP&gt;git log --oneline</w:t>
      </w:r>
    </w:p>
    <w:p w14:paraId="40F7B5C5" w14:textId="77777777" w:rsidR="00ED6866" w:rsidRDefault="00ED6866" w:rsidP="00ED6866">
      <w:r>
        <w:t>b8265f0 (HEAD -&gt; master) Background Color Change Added</w:t>
      </w:r>
    </w:p>
    <w:p w14:paraId="7A050AD3" w14:textId="77777777" w:rsidR="00ED6866" w:rsidRDefault="00ED6866" w:rsidP="00ED6866">
      <w:r>
        <w:t>f5c542a Initial commit</w:t>
      </w:r>
    </w:p>
    <w:p w14:paraId="2E7D2CB3" w14:textId="77777777" w:rsidR="00ED6866" w:rsidRDefault="00ED6866" w:rsidP="00ED6866"/>
    <w:p w14:paraId="1328A62C" w14:textId="157BFB54" w:rsidR="00ED6866" w:rsidRDefault="00ED6866" w:rsidP="00ED6866">
      <w:r>
        <w:t>C:\</w:t>
      </w:r>
      <w:r w:rsidR="005E2551">
        <w:t>xxxx</w:t>
      </w:r>
      <w:r>
        <w:t>\</w:t>
      </w:r>
      <w:r w:rsidR="005E2551">
        <w:t>xxxx</w:t>
      </w:r>
      <w:r>
        <w:t>\</w:t>
      </w:r>
      <w:r w:rsidR="005E2551">
        <w:t>xxxx</w:t>
      </w:r>
      <w:r>
        <w:t>\</w:t>
      </w:r>
      <w:r w:rsidR="005E2551">
        <w:t>xxxx</w:t>
      </w:r>
      <w:r>
        <w:t>\MyAPP&gt;git add .</w:t>
      </w:r>
    </w:p>
    <w:p w14:paraId="197BA2FB" w14:textId="77777777" w:rsidR="00ED6866" w:rsidRDefault="00ED6866" w:rsidP="00ED6866"/>
    <w:p w14:paraId="3728251E" w14:textId="52EF70DC" w:rsidR="00ED6866" w:rsidRDefault="00ED6866" w:rsidP="00ED6866">
      <w:r>
        <w:t>C:\</w:t>
      </w:r>
      <w:r w:rsidR="00DB3462">
        <w:t>xxxx</w:t>
      </w:r>
      <w:r>
        <w:t>\</w:t>
      </w:r>
      <w:r w:rsidR="00DB3462">
        <w:t>xxxx</w:t>
      </w:r>
      <w:r>
        <w:t>\</w:t>
      </w:r>
      <w:r w:rsidR="00DB3462">
        <w:t>xxxx</w:t>
      </w:r>
      <w:r>
        <w:t>\</w:t>
      </w:r>
      <w:r w:rsidR="00DB3462">
        <w:t>xxxx</w:t>
      </w:r>
      <w:r>
        <w:t>\MyAPP&gt;git commit -m "Nav Bar added"</w:t>
      </w:r>
    </w:p>
    <w:p w14:paraId="1A24B0A4" w14:textId="77777777" w:rsidR="00ED6866" w:rsidRDefault="00ED6866" w:rsidP="00ED6866">
      <w:r>
        <w:t>[master 77c3583] Nav Bar added</w:t>
      </w:r>
    </w:p>
    <w:p w14:paraId="0C9934A9" w14:textId="77777777" w:rsidR="00ED6866" w:rsidRDefault="00ED6866" w:rsidP="00ED6866">
      <w:r>
        <w:t xml:space="preserve"> 1 file changed, 4 insertions(+)</w:t>
      </w:r>
    </w:p>
    <w:p w14:paraId="6C85E9E5" w14:textId="77777777" w:rsidR="00ED6866" w:rsidRDefault="00ED6866" w:rsidP="00ED6866">
      <w:r>
        <w:t xml:space="preserve"> create mode 100644 myNavBar.txt</w:t>
      </w:r>
    </w:p>
    <w:p w14:paraId="686AE05D" w14:textId="77777777" w:rsidR="00ED6866" w:rsidRDefault="00ED6866" w:rsidP="00ED6866"/>
    <w:p w14:paraId="672E3875" w14:textId="2343CDC6" w:rsidR="00ED6866" w:rsidRDefault="00ED6866" w:rsidP="00ED6866">
      <w:r>
        <w:t>C:\</w:t>
      </w:r>
      <w:r w:rsidR="00FE649D">
        <w:t>xxxx</w:t>
      </w:r>
      <w:r>
        <w:t>\</w:t>
      </w:r>
      <w:r w:rsidR="00FE649D">
        <w:t>xxxx</w:t>
      </w:r>
      <w:r>
        <w:t>\</w:t>
      </w:r>
      <w:r w:rsidR="00FE649D">
        <w:t>xxxx</w:t>
      </w:r>
      <w:r>
        <w:t>\</w:t>
      </w:r>
      <w:r w:rsidR="00FE649D">
        <w:t>xxxx</w:t>
      </w:r>
      <w:r>
        <w:t>\MyAPP&gt;git log --oneline</w:t>
      </w:r>
    </w:p>
    <w:p w14:paraId="7338D730" w14:textId="77777777" w:rsidR="00ED6866" w:rsidRDefault="00ED6866" w:rsidP="00ED6866">
      <w:r>
        <w:t>77c3583 (HEAD -&gt; master) Nav Bar added</w:t>
      </w:r>
    </w:p>
    <w:p w14:paraId="66A441D9" w14:textId="77777777" w:rsidR="00ED6866" w:rsidRDefault="00ED6866" w:rsidP="00ED6866">
      <w:r>
        <w:t>b8265f0 Background Color Change Added</w:t>
      </w:r>
    </w:p>
    <w:p w14:paraId="467F13F3" w14:textId="77777777" w:rsidR="00ED6866" w:rsidRDefault="00ED6866" w:rsidP="00ED6866">
      <w:r>
        <w:t>f5c542a Initial commit</w:t>
      </w:r>
    </w:p>
    <w:p w14:paraId="4EB96E5F" w14:textId="77777777" w:rsidR="00ED6866" w:rsidRDefault="00ED6866" w:rsidP="00ED6866"/>
    <w:p w14:paraId="3ACC2201" w14:textId="5A488BAA" w:rsidR="00ED6866" w:rsidRDefault="00ED6866" w:rsidP="00ED6866">
      <w:r>
        <w:lastRenderedPageBreak/>
        <w:t>C:\</w:t>
      </w:r>
      <w:r w:rsidR="00CD6908">
        <w:t>xxxx</w:t>
      </w:r>
      <w:r>
        <w:t>\</w:t>
      </w:r>
      <w:r w:rsidR="00CD6908">
        <w:t>xxxx</w:t>
      </w:r>
      <w:r>
        <w:t>\</w:t>
      </w:r>
      <w:r w:rsidR="00CD6908">
        <w:t>xxxx</w:t>
      </w:r>
      <w:r>
        <w:t>\</w:t>
      </w:r>
      <w:r w:rsidR="00CD6908">
        <w:t>xxxx</w:t>
      </w:r>
      <w:r>
        <w:t>\MyAPP&gt;git checkout .</w:t>
      </w:r>
    </w:p>
    <w:p w14:paraId="444164FE" w14:textId="77777777" w:rsidR="00ED6866" w:rsidRDefault="00ED6866" w:rsidP="00ED6866">
      <w:r>
        <w:t>Updated 1 path from the index</w:t>
      </w:r>
    </w:p>
    <w:p w14:paraId="1BCC3BF1" w14:textId="77777777" w:rsidR="00ED6866" w:rsidRDefault="00ED6866" w:rsidP="00ED6866"/>
    <w:p w14:paraId="052453F6" w14:textId="2241CAFC" w:rsidR="00ED6866" w:rsidRDefault="00ED6866" w:rsidP="00ED6866">
      <w:r>
        <w:t>C:\</w:t>
      </w:r>
      <w:r w:rsidR="00F37564">
        <w:t>xxxx</w:t>
      </w:r>
      <w:r>
        <w:t>\</w:t>
      </w:r>
      <w:r w:rsidR="00F37564">
        <w:t>xxx</w:t>
      </w:r>
      <w:r>
        <w:t>\</w:t>
      </w:r>
      <w:r w:rsidR="00F37564">
        <w:t>xxxx</w:t>
      </w:r>
      <w:r>
        <w:t>\</w:t>
      </w:r>
      <w:r w:rsidR="00F37564">
        <w:t>xxxx</w:t>
      </w:r>
      <w:r>
        <w:t>\MyAPP&gt;git reset b8265f0 --hard</w:t>
      </w:r>
    </w:p>
    <w:p w14:paraId="5DB5BBD0" w14:textId="77777777" w:rsidR="00ED6866" w:rsidRDefault="00ED6866" w:rsidP="00ED6866">
      <w:r>
        <w:t>HEAD is now at b8265f0 Background Color Change Added</w:t>
      </w:r>
    </w:p>
    <w:p w14:paraId="1FF3044A" w14:textId="77777777" w:rsidR="00ED6866" w:rsidRDefault="00ED6866" w:rsidP="00ED6866"/>
    <w:p w14:paraId="48F849AC" w14:textId="380BC760" w:rsidR="00ED6866" w:rsidRDefault="00ED6866" w:rsidP="00ED6866">
      <w:r>
        <w:t>C:\</w:t>
      </w:r>
      <w:r w:rsidR="00FD694D">
        <w:t>xxxx</w:t>
      </w:r>
      <w:r>
        <w:t>\</w:t>
      </w:r>
      <w:r w:rsidR="00FD694D">
        <w:t>xxxx</w:t>
      </w:r>
      <w:r>
        <w:t>\</w:t>
      </w:r>
      <w:r w:rsidR="00FD694D">
        <w:t>xxxx</w:t>
      </w:r>
      <w:r>
        <w:t>\</w:t>
      </w:r>
      <w:r w:rsidR="00FD694D">
        <w:t>xxxx</w:t>
      </w:r>
      <w:r>
        <w:t>\MyAPP&gt;git log --oneline</w:t>
      </w:r>
    </w:p>
    <w:p w14:paraId="782F2D90" w14:textId="77777777" w:rsidR="00ED6866" w:rsidRDefault="00ED6866" w:rsidP="00ED6866">
      <w:r>
        <w:t>b8265f0 (HEAD -&gt; master) Background Color Change Added</w:t>
      </w:r>
    </w:p>
    <w:p w14:paraId="44F3E499" w14:textId="77777777" w:rsidR="00ED6866" w:rsidRDefault="00ED6866" w:rsidP="00ED6866">
      <w:r>
        <w:t>f5c542a Initial commit</w:t>
      </w:r>
    </w:p>
    <w:p w14:paraId="5B95A203" w14:textId="77777777" w:rsidR="00ED6866" w:rsidRDefault="00ED6866" w:rsidP="00ED6866"/>
    <w:p w14:paraId="16754487" w14:textId="0FA10A97" w:rsidR="00ED6866" w:rsidRDefault="00ED6866" w:rsidP="00ED6866">
      <w:r>
        <w:t>C:\</w:t>
      </w:r>
      <w:r w:rsidR="00A83BF4">
        <w:t>xxxx</w:t>
      </w:r>
      <w:r>
        <w:t>\</w:t>
      </w:r>
      <w:r w:rsidR="00A83BF4">
        <w:t>xxxx</w:t>
      </w:r>
      <w:r>
        <w:t>\</w:t>
      </w:r>
      <w:r w:rsidR="00A83BF4">
        <w:t>xxxx</w:t>
      </w:r>
      <w:r>
        <w:t>\</w:t>
      </w:r>
      <w:r w:rsidR="00A83BF4">
        <w:t>xxxx</w:t>
      </w:r>
      <w:r>
        <w:t>\MyAPP&gt;git remote add origin https://github.com/</w:t>
      </w:r>
      <w:r w:rsidR="00A83BF4">
        <w:t>xxxx</w:t>
      </w:r>
      <w:r>
        <w:t>/GitTest.git</w:t>
      </w:r>
    </w:p>
    <w:p w14:paraId="2BD2B70D" w14:textId="77777777" w:rsidR="00ED6866" w:rsidRDefault="00ED6866" w:rsidP="00ED6866"/>
    <w:p w14:paraId="4DC5368D" w14:textId="0C46C235" w:rsidR="00ED6866" w:rsidRDefault="00ED6866" w:rsidP="00ED6866">
      <w:r>
        <w:t>C:\</w:t>
      </w:r>
      <w:r w:rsidR="00A83BF4">
        <w:t>xxxx</w:t>
      </w:r>
      <w:r>
        <w:t>\</w:t>
      </w:r>
      <w:r w:rsidR="00A83BF4">
        <w:t>xxxx</w:t>
      </w:r>
      <w:r>
        <w:t>\</w:t>
      </w:r>
      <w:r w:rsidR="00A83BF4">
        <w:t>xxxx</w:t>
      </w:r>
      <w:r>
        <w:t>\</w:t>
      </w:r>
      <w:r w:rsidR="00A83BF4">
        <w:t>xxxx</w:t>
      </w:r>
      <w:r>
        <w:t>\MyAPP&gt;git push -u origin master</w:t>
      </w:r>
    </w:p>
    <w:p w14:paraId="21CAAE58" w14:textId="77777777" w:rsidR="00ED6866" w:rsidRDefault="00ED6866" w:rsidP="00ED6866">
      <w:r>
        <w:t>Enumerating objects: 6, done.</w:t>
      </w:r>
    </w:p>
    <w:p w14:paraId="778F27C1" w14:textId="77777777" w:rsidR="00ED6866" w:rsidRDefault="00ED6866" w:rsidP="00ED6866">
      <w:r>
        <w:t>Counting objects: 100% (6/6), done.</w:t>
      </w:r>
    </w:p>
    <w:p w14:paraId="49F50362" w14:textId="77777777" w:rsidR="00ED6866" w:rsidRDefault="00ED6866" w:rsidP="00ED6866">
      <w:r>
        <w:t>Delta compression using up to 12 threads</w:t>
      </w:r>
    </w:p>
    <w:p w14:paraId="578FB292" w14:textId="77777777" w:rsidR="00ED6866" w:rsidRDefault="00ED6866" w:rsidP="00ED6866">
      <w:r>
        <w:t>Compressing objects: 100% (3/3), done.</w:t>
      </w:r>
    </w:p>
    <w:p w14:paraId="3EC2816D" w14:textId="77777777" w:rsidR="00ED6866" w:rsidRDefault="00ED6866" w:rsidP="00ED6866">
      <w:r>
        <w:t>Writing objects: 100% (6/6), 560 bytes | 280.00 KiB/s, done.</w:t>
      </w:r>
    </w:p>
    <w:p w14:paraId="46EC0C23" w14:textId="77777777" w:rsidR="00ED6866" w:rsidRDefault="00ED6866" w:rsidP="00ED6866">
      <w:r>
        <w:t>Total 6 (delta 0), reused 0 (delta 0), pack-reused 0</w:t>
      </w:r>
    </w:p>
    <w:p w14:paraId="689A76E0" w14:textId="77777777" w:rsidR="00ED6866" w:rsidRDefault="00ED6866" w:rsidP="00ED6866">
      <w:r>
        <w:t>To https://github.com/rkapril/GitTest.git</w:t>
      </w:r>
    </w:p>
    <w:p w14:paraId="08CF5941" w14:textId="77777777" w:rsidR="00ED6866" w:rsidRDefault="00ED6866" w:rsidP="00ED6866">
      <w:r>
        <w:t xml:space="preserve"> * [new branch]      master -&gt; master</w:t>
      </w:r>
    </w:p>
    <w:p w14:paraId="672E8B16" w14:textId="3EA29169" w:rsidR="007719A5" w:rsidRDefault="00ED6866" w:rsidP="00ED6866">
      <w:r>
        <w:t>Branch 'master' set up to track remote branch 'master' from 'origin'.</w:t>
      </w:r>
    </w:p>
    <w:sectPr w:rsidR="007719A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zNbA0NDI2NDcxMbJU0lEKTi0uzszPAykwrAUAiCl1riwAAAA="/>
  </w:docVars>
  <w:rsids>
    <w:rsidRoot w:val="00996EFB"/>
    <w:rsid w:val="000E50D1"/>
    <w:rsid w:val="00446153"/>
    <w:rsid w:val="005E2551"/>
    <w:rsid w:val="007719A5"/>
    <w:rsid w:val="00793423"/>
    <w:rsid w:val="008D6A0C"/>
    <w:rsid w:val="00996EFB"/>
    <w:rsid w:val="00A83BF4"/>
    <w:rsid w:val="00B61033"/>
    <w:rsid w:val="00CD6908"/>
    <w:rsid w:val="00DB3462"/>
    <w:rsid w:val="00E422C8"/>
    <w:rsid w:val="00ED6866"/>
    <w:rsid w:val="00F37564"/>
    <w:rsid w:val="00FD694D"/>
    <w:rsid w:val="00FE6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AD26B"/>
  <w15:chartTrackingRefBased/>
  <w15:docId w15:val="{1CF554A4-0739-4500-B6D1-71DE4F240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86</Words>
  <Characters>2201</Characters>
  <Application>Microsoft Office Word</Application>
  <DocSecurity>0</DocSecurity>
  <Lines>18</Lines>
  <Paragraphs>5</Paragraphs>
  <ScaleCrop>false</ScaleCrop>
  <Company/>
  <LinksUpToDate>false</LinksUpToDate>
  <CharactersWithSpaces>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 Goh</dc:creator>
  <cp:keywords/>
  <dc:description/>
  <cp:lastModifiedBy>Ray Goh</cp:lastModifiedBy>
  <cp:revision>15</cp:revision>
  <dcterms:created xsi:type="dcterms:W3CDTF">2020-09-27T03:28:00Z</dcterms:created>
  <dcterms:modified xsi:type="dcterms:W3CDTF">2020-09-27T03:34:00Z</dcterms:modified>
</cp:coreProperties>
</file>